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Kampala,</w:t>
      </w:r>
      <w:r>
        <w:t xml:space="preserve"> </w:t>
      </w:r>
      <w:r>
        <w:t xml:space="preserve">Uganda</w:t>
      </w:r>
    </w:p>
    <w:bookmarkStart w:id="21"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Kampala, Uganda</w:t>
      </w:r>
      <w:r>
        <w:br/>
      </w:r>
      <w:r>
        <w:t xml:space="preserve">[Phone Number]</w:t>
      </w:r>
      <w:r>
        <w:br/>
      </w:r>
      <w:r>
        <w:t xml:space="preserve">[Email Address]</w:t>
      </w:r>
      <w:r>
        <w:br/>
      </w:r>
      <w:r>
        <w:t xml:space="preserve">[Date]</w:t>
      </w:r>
    </w:p>
    <w:p>
      <w:pPr>
        <w:pStyle w:val="BodyText"/>
      </w:pPr>
      <w:r>
        <w:t xml:space="preserve">Hiring Manager</w:t>
      </w:r>
      <w:r>
        <w:br/>
      </w:r>
      <w:r>
        <w:t xml:space="preserve">[Company Name]</w:t>
      </w:r>
      <w:r>
        <w:br/>
      </w:r>
      <w:r>
        <w:t xml:space="preserve">[Company Address]</w:t>
      </w:r>
      <w:r>
        <w:br/>
      </w:r>
      <w:r>
        <w:t xml:space="preserve">Kampala, Uganda</w:t>
      </w:r>
    </w:p>
    <w:bookmarkStart w:id="20" w:name="X066ac941489cfd70040d3ad2640481cd4fb0919"/>
    <w:p>
      <w:pPr>
        <w:pStyle w:val="Heading2"/>
      </w:pPr>
      <w:r>
        <w:t xml:space="preserve">Subject: Application for Graphic Designer Internship at Your Esteemed Kampala-Based Organization</w:t>
      </w:r>
    </w:p>
    <w:p>
      <w:pPr>
        <w:pStyle w:val="FirstParagraph"/>
      </w:pPr>
      <w:r>
        <w:t xml:space="preserve">Dear Hiring Manager,</w:t>
      </w:r>
    </w:p>
    <w:p>
      <w:pPr>
        <w:pStyle w:val="BodyText"/>
      </w:pPr>
      <w:r>
        <w:t xml:space="preserve">With profound enthusiasm, I submit my application for the Graphic Designer Internship position at [Company Name], as advertised on [Platform where you saw the advertisement, e.g., LinkedIn, Makerere University Careers Portal]. As a dedicated and creative design student deeply invested in Uganda's burgeoning creative industry, I am eager to contribute my skills and passion within Kampala's dynamic design ecosystem. This internship represents an invaluable opportunity to apply my academic foundation while immersing myself in the vibrant cultural and professional landscape of Uganda Kampala.</w:t>
      </w:r>
    </w:p>
    <w:p>
      <w:pPr>
        <w:pStyle w:val="BodyText"/>
      </w:pPr>
      <w:r>
        <w:t xml:space="preserve">My journey as a future Graphic Designer has been profoundly shaped by both formal education and active engagement with Kampala's creative community. I am currently pursuing a Bachelor of Arts in Visual Communication at Makerere University, where I have honed my technical proficiency across industry-standard tools including Adobe Creative Suite (Photoshop, Illustrator, InDesign), Canva, and Figma. Beyond software mastery, my coursework emphasized Ugandan design principles – studying how local motifs like *Kente* patterns and *Mbari* art influence contemporary branding – ensuring my work resonates with cultural authenticity rather than generic Western templates. This academic focus directly aligns with the need for culturally intelligent design solutions within Kampala’s diverse market, from grassroots NGOs to established brands like Nile Breweries and Pearl Group.</w:t>
      </w:r>
    </w:p>
    <w:p>
      <w:pPr>
        <w:pStyle w:val="BodyText"/>
      </w:pPr>
      <w:r>
        <w:t xml:space="preserve">My practical experience further demonstrates my commitment to excellence in graphic design within the Uganda context. During a recent project at [University/Previous Organization], I designed a comprehensive social media campaign for *Uganda Women's Network (UWON)*, a Kampala-based non-profit advocating for women’s economic empowerment. I created culturally nuanced visuals featuring local fabrics and imagery celebrating Ugandan women's resilience, which increased their Instagram engagement by 45% within three months. This project required deep understanding of Ugandan socio-cultural dynamics – recognizing that color symbolism (e.g., green for hope in Ugandan tradition) and visual storytelling must reflect community values to be effective. Similarly, I developed branding materials for a student-run agri-tech startup at the Makerere Innovation Hub, translating complex agricultural data into accessible infographics used across Kampala’s urban farming cooperatives.</w:t>
      </w:r>
    </w:p>
    <w:p>
      <w:pPr>
        <w:pStyle w:val="BodyText"/>
      </w:pPr>
      <w:r>
        <w:t xml:space="preserve">I understand that success as a Graphic Designer in Uganda Kampala demands more than technical skill; it requires agility within our evolving digital economy. I actively follow trends shaping Uganda’s creative sector – from the rise of mobile-first design for platforms like *MTN Uganda*’s campaigns to the growing demand for sustainable packaging solutions in Kampala’s retail spaces. My internship at [Company Name] would allow me to apply this awareness while learning from your team’s expertise. I am particularly impressed by [Company Name]’s recent work on the</w:t>
      </w:r>
      <w:r>
        <w:t xml:space="preserve"> </w:t>
      </w:r>
      <w:r>
        <w:rPr>
          <w:iCs/>
          <w:i/>
        </w:rPr>
        <w:t xml:space="preserve">“Kampala Heritage Revival”</w:t>
      </w:r>
      <w:r>
        <w:t xml:space="preserve"> </w:t>
      </w:r>
      <w:r>
        <w:t xml:space="preserve">project, which creatively merged traditional *Buganda* textile patterns with modern UX design for a mobile app – a perfect example of the innovative fusion I aspire to contribute to.</w:t>
      </w:r>
    </w:p>
    <w:p>
      <w:pPr>
        <w:pStyle w:val="BodyText"/>
      </w:pPr>
      <w:r>
        <w:t xml:space="preserve">What sets my approach apart is my commitment to ethical and community-centered design. In Uganda, where visual communication often bridges language barriers (with over 40 languages spoken), I prioritize clarity and inclusivity. For instance, when designing materials for *Soroti Community Health Initiative*, I incorporated simplified iconography alongside Swahili and Luganda text to ensure accessibility across diverse age groups – a critical consideration in Uganda’s multi-lingual environment. My portfolio, available at [Link to Portfolio], showcases this philosophy through projects like the</w:t>
      </w:r>
      <w:r>
        <w:t xml:space="preserve"> </w:t>
      </w:r>
      <w:r>
        <w:rPr>
          <w:iCs/>
          <w:i/>
        </w:rPr>
        <w:t xml:space="preserve">“Nile River Clean-Up”</w:t>
      </w:r>
      <w:r>
        <w:t xml:space="preserve"> </w:t>
      </w:r>
      <w:r>
        <w:t xml:space="preserve">awareness campaign I developed for Kampala Environmental Alliance, using vivid yet respectful visuals to mobilize youth participation.</w:t>
      </w:r>
    </w:p>
    <w:p>
      <w:pPr>
        <w:pStyle w:val="BodyText"/>
      </w:pPr>
      <w:r>
        <w:t xml:space="preserve">I am deeply aware that Kampala’s creative industry thrives on collaboration and local networks. That’s why I’ve consistently engaged with Uganda’s design community: volunteering as a design mentor at *Kampala Design Collective*, attending monthly meetups hosted by *Uganda Design Association (UDA)*, and participating in workshops like the 2023 *Digital Creatives Festival* at the Uganda National Cultural Centre. These experiences have taught me that great graphic design in Uganda isn’t just about aesthetics – it’s about understanding how visuals can empower communities, support local businesses, and celebrate our unique cultural identity on both regional and global stages.</w:t>
      </w:r>
    </w:p>
    <w:p>
      <w:pPr>
        <w:pStyle w:val="BodyText"/>
      </w:pPr>
      <w:r>
        <w:t xml:space="preserve">As a native of Kampala who has witnessed firsthand the city’s transformation from a traditional marketplace hub into an innovation-driven metropolis, I am eager to contribute to this evolution. I am not merely seeking an internship; I seek a mentorship opportunity where my eagerness to learn – coupled with my understanding of Uganda’s specific market needs – can support your team's mission. My ability to work efficiently under tight deadlines (evidenced by completing 15+ client projects during university) and my proactive communication style align perfectly with the fast-paced environment of Kampala-based creative agencies.</w:t>
      </w:r>
    </w:p>
    <w:p>
      <w:pPr>
        <w:pStyle w:val="BodyText"/>
      </w:pPr>
      <w:r>
        <w:t xml:space="preserve">Thank you for considering my application for this Graphic Designer Internship. I am confident that my blend of technical skills, cultural insight, and passion for Uganda’s creative future would make me a valuable asset to your team. I have attached my portfolio and resume for your review and welcome the opportunity to discuss how my vision aligns with [Company Name]’s goals in an interview at your earliest convenience. I am available immediately and can be reached via phone or email within Kampala’s time zone (UTC+3).</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 Kampala, Uganda</dc:title>
  <dc:creator/>
  <dc:language>en</dc:language>
  <cp:keywords/>
  <dcterms:created xsi:type="dcterms:W3CDTF">2026-07-20T01:08:18Z</dcterms:created>
  <dcterms:modified xsi:type="dcterms:W3CDTF">2026-07-20T01:08:18Z</dcterms:modified>
</cp:coreProperties>
</file>

<file path=docProps/custom.xml><?xml version="1.0" encoding="utf-8"?>
<Properties xmlns="http://schemas.openxmlformats.org/officeDocument/2006/custom-properties" xmlns:vt="http://schemas.openxmlformats.org/officeDocument/2006/docPropsVTypes"/>
</file>